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p>
      <w:pPr>
        <w:pStyle w:val="FirstParagraph"/>
      </w:pPr>
      <w:r>
        <w:t xml:space="preserve">October 26, 2023</w:t>
      </w:r>
    </w:p>
    <w:p>
      <w:pPr>
        <w:pStyle w:val="BodyText"/>
      </w:pPr>
      <w:r>
        <w:t xml:space="preserve">Hiring Team</w:t>
      </w:r>
    </w:p>
    <w:p>
      <w:pPr>
        <w:pStyle w:val="BodyText"/>
      </w:pPr>
      <w:r>
        <w:t xml:space="preserve">NexGen Tech Solutions</w:t>
      </w:r>
    </w:p>
    <w:p>
      <w:pPr>
        <w:pStyle w:val="BodyText"/>
      </w:pPr>
      <w:r>
        <w:t xml:space="preserve">6F, Digital Valley Building</w:t>
      </w:r>
    </w:p>
    <w:p>
      <w:pPr>
        <w:pStyle w:val="BodyText"/>
      </w:pPr>
      <w:r>
        <w:t xml:space="preserve">79-3 Gwanak-ro, Gwanak-gu</w:t>
      </w:r>
    </w:p>
    <w:p>
      <w:pPr>
        <w:pStyle w:val="BodyText"/>
      </w:pPr>
      <w:r>
        <w:t xml:space="preserve">Seoul, South Korea 08826</w:t>
      </w:r>
    </w:p>
    <w:bookmarkStart w:id="20" w:name="Xa55d84dabb2b6e706aa66873d3c6ec63cda9c2f"/>
    <w:p>
      <w:pPr>
        <w:pStyle w:val="Heading1"/>
      </w:pPr>
      <w:r>
        <w:t xml:space="preserve">Internship Application Letter for Software Engineer Position</w:t>
      </w:r>
    </w:p>
    <w:p>
      <w:pPr>
        <w:pStyle w:val="FirstParagraph"/>
      </w:pPr>
      <w:r>
        <w:t xml:space="preserve">Dear Hiring Team,</w:t>
      </w:r>
    </w:p>
    <w:p>
      <w:pPr>
        <w:pStyle w:val="BodyText"/>
      </w:pPr>
      <w:r>
        <w:t xml:space="preserve">I am writing with profound enthusiasm to submit my application for the Software Engineer Internship position at NexGen Tech Solutions in Seoul, South Korea. As a final-year Computer Science student at Seoul National University with a specialization in AI-driven software development, I have meticulously crafted this Internship Application Letter to express my unwavering commitment to contributing to your pioneering work in the Korean technology ecosystem. My academic foundation, hands-on project experience, and deep admiration for South Korea's innovative digital transformation make me exceptionally well-suited for this opportunity in the heart of Seoul.</w:t>
      </w:r>
    </w:p>
    <w:p>
      <w:pPr>
        <w:pStyle w:val="BodyText"/>
      </w:pPr>
      <w:r>
        <w:t xml:space="preserve">Having grown up observing how South Korea transformed from a post-war nation into a global tech leader—witnessing firsthand the rise of Samsung's semiconductor dominance, Kakao's communication revolution, and the explosive growth of K-pop digital platforms—I have developed an intimate understanding of Seoul's unique position as Asia's most dynamic tech hub. This isn't merely a location for me; it represents a living laboratory where cutting-edge engineering meets cultural innovation. My academic journey has been deliberately aligned with this ecosystem: I've completed coursework in distributed systems, machine learning, and cloud architecture specifically to prepare for the challenges of Seoul's competitive tech environment. My capstone project—a real-time traffic optimization system using TensorFlow and Kubernetes deployed on AWS—mirrors the type of scalable solutions NexGen Tech Solutions is renowned for developing across South Korea Seoul's urban landscape.</w:t>
      </w:r>
    </w:p>
    <w:p>
      <w:pPr>
        <w:pStyle w:val="BodyText"/>
      </w:pPr>
      <w:r>
        <w:t xml:space="preserve">What particularly excites me about this Software Engineer internship opportunity is NexGen Tech Solutions' leadership in developing AI-powered infrastructure for Seoul's smart city initiatives. Your recent project implementing predictive maintenance systems for the Seoul Metro network demonstrated an exceptional fusion of engineering precision and civic impact—exactly the kind of work I aspire to contribute to. During my undergraduate studies, I spent six months interning remotely with a Korean startup (Toss Solutions) developing microservices for mobile payment applications, where I honed skills directly applicable to your team's needs: Python 3.9+ development, Docker containerization, and Agile sprint cycles in a multicultural environment. This experience taught me that success in South Korea Seoul requires not only technical excellence but also cultural fluency—something I've cultivated through three years of intensive Korean language study (TOPIK Level 5) and daily immersion with Korean colleagues.</w:t>
      </w:r>
    </w:p>
    <w:p>
      <w:pPr>
        <w:pStyle w:val="BodyText"/>
      </w:pPr>
      <w:r>
        <w:t xml:space="preserve">My technical toolkit aligns precisely with the requirements outlined for your Software Engineer internship. I possess advanced proficiency in Java, JavaScript, and TypeScript for full-stack development, with practical experience building responsive web applications using React.js and Spring Boot frameworks. My GitHub portfolio includes a serverless weather API integration project that reduced data retrieval latency by 40%—a metric directly relevant to Seoul's demanding infrastructure needs. Additionally, I've completed AWS Certified Cloud Practitioner certification and contributed to open-source projects on GitHub, including optimizations for Apache Kafka stream processing that improved data throughput in high-volume scenarios. Crucially, I understand that software development in South Korea Seoul operates within a unique context: the 24/7 connectivity culture demands robust systems architecture, while Korea's rapid tech adoption cycle means solutions must balance innovation with immediate user value—a principle I've applied consistently in my projects.</w:t>
      </w:r>
    </w:p>
    <w:p>
      <w:pPr>
        <w:pStyle w:val="BodyText"/>
      </w:pPr>
      <w:r>
        <w:t xml:space="preserve">What truly sets me apart is my proactive engagement with South Korea's tech community beyond academic requirements. I regularly attend the Seoul Tech Meetup series at Startup Hub Seoul, where I've networked with engineers from Samsung NEXT and HYBE Labs. Last month, I presented a paper on "Real-time Data Processing in High-Traffic Korean E-commerce Platforms" at the Korean Institute of Information Scientists conference—a testament to my commitment to contributing meaningfully to South Korea's software engineering discourse. This isn't just about finding an internship; it's about joining a movement where engineers don't merely build products but shape Seoul's digital future. The city itself inspires me: walking through Gangnam's neon-lit tech corridors, I envision my contribution to the very infrastructure powering these innovations.</w:t>
      </w:r>
    </w:p>
    <w:p>
      <w:pPr>
        <w:pStyle w:val="BodyText"/>
      </w:pPr>
      <w:r>
        <w:t xml:space="preserve">I've long admired how NexGen Tech Solutions bridges academic research and commercial innovation—the same philosophy that drives my approach to engineering. My proposal for an AI-driven energy consumption optimizer for Seoul's public facilities (developed during a university research grant) demonstrates both technical rigor and understanding of local infrastructure challenges. I'm particularly eager to apply this experience to your sustainability initiatives in South Korea Seoul, where smart grid technology is rapidly evolving. More importantly, I understand that success in this internship requires embracing the Korean workplace ethos: relentless attention to detail ("jeong" or emotional connection), collective problem-solving, and respect for hierarchical structures—values I've actively practiced through my participation in Seoul National University's student engineering club.</w:t>
      </w:r>
    </w:p>
    <w:p>
      <w:pPr>
        <w:pStyle w:val="BodyText"/>
      </w:pPr>
      <w:r>
        <w:t xml:space="preserve">My academic record reflects my dedication: a 3.8 GPA with honors in Computer Science, including a research assistantship under Professor Kim at SNU's AI Lab where I co-authored a paper on neural network optimization for mobile devices. This foundation, combined with my hands-on experience and cultural preparedness, positions me to deliver immediate value from day one in your Seoul office. I've attached my resume detailing project specifications and technical metrics, but I'm particularly proud of how my work aligns with the specific challenges facing South Korea Seoul's tech landscape—such as building systems that support 5G ultra-low-latency applications or adapting software for Korea's distinctive user behavior patterns.</w:t>
      </w:r>
    </w:p>
    <w:p>
      <w:pPr>
        <w:pStyle w:val="BodyText"/>
      </w:pPr>
      <w:r>
        <w:t xml:space="preserve">As I conclude this Internship Application Letter, I want to emphasize that this isn't just a career step for me—it's a commitment to contributing meaningfully to South Korea Seoul's technological legacy. The city where Samsung leads in semiconductor innovation and Korean startups disrupt global markets is where I believe my skills can make the most significant impact. I would be honored to bring my dedication, technical abilities, and deep appreciation for Seoul's tech ecosystem to NexGen Tech Solutions during this internship.</w:t>
      </w:r>
    </w:p>
    <w:p>
      <w:pPr>
        <w:pStyle w:val="BodyText"/>
      </w:pPr>
      <w:r>
        <w:t xml:space="preserve">Thank you for considering my application. I have attached all required documentation and welcome the opportunity to discuss how my background in software engineering can support your team's goals. I look forward to the possibility of contributing to South Korea Seoul's vibrant technology community and would be pleased to provide additional information at your convenience.</w:t>
      </w:r>
    </w:p>
    <w:p>
      <w:pPr>
        <w:pStyle w:val="BodyText"/>
      </w:pPr>
      <w:r>
        <w:t xml:space="preserve">Sincerely,</w:t>
      </w:r>
    </w:p>
    <w:p>
      <w:pPr>
        <w:pStyle w:val="BodyText"/>
      </w:pPr>
      <w:r>
        <w:t xml:space="preserve">Elena Park</w:t>
      </w:r>
    </w:p>
    <w:p>
      <w:pPr>
        <w:pStyle w:val="BodyText"/>
      </w:pPr>
      <w:r>
        <w:t xml:space="preserve">Computer Science Student (Graduating May 2024)</w:t>
      </w:r>
    </w:p>
    <w:p>
      <w:pPr>
        <w:pStyle w:val="BodyText"/>
      </w:pPr>
      <w:r>
        <w:t xml:space="preserve">Seoul National University, Seoul, South Korea</w:t>
      </w:r>
    </w:p>
    <w:p>
      <w:pPr>
        <w:pStyle w:val="BodyText"/>
      </w:pPr>
      <w:r>
        <w:t xml:space="preserve">+82-10-1234-5678 | elena.park@email.com | linkedin.com/in/elenapark-snu</w:t>
      </w:r>
    </w:p>
    <w:p>
      <w:pPr>
        <w:pStyle w:val="BodyText"/>
      </w:pPr>
      <w:r>
        <w:t xml:space="preserve">Word Count: 852 | Document Type: Internship Application Letter</w:t>
      </w:r>
    </w:p>
    <w:p>
      <w:pPr>
        <w:pStyle w:val="BodyText"/>
      </w:pPr>
      <w:r>
        <w:t xml:space="preserve">Target Position: Software Engineer Intern | Location Focus: South Korea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 in Seoul, South Korea</dc:title>
  <dc:creator/>
  <dc:language>en</dc:language>
  <cp:keywords/>
  <dcterms:created xsi:type="dcterms:W3CDTF">2026-07-19T06:06:10Z</dcterms:created>
  <dcterms:modified xsi:type="dcterms:W3CDTF">2026-07-19T06:06:10Z</dcterms:modified>
</cp:coreProperties>
</file>

<file path=docProps/custom.xml><?xml version="1.0" encoding="utf-8"?>
<Properties xmlns="http://schemas.openxmlformats.org/officeDocument/2006/custom-properties" xmlns:vt="http://schemas.openxmlformats.org/officeDocument/2006/docPropsVTypes"/>
</file>